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57668C" w14:textId="3F422DF9" w:rsidR="001812C4" w:rsidRDefault="00E47529" w:rsidP="003A323A">
      <w:pPr>
        <w:pStyle w:val="Heading1"/>
      </w:pPr>
      <w:r>
        <w:t xml:space="preserve">Perkenalan </w:t>
      </w:r>
      <w:r w:rsidR="00584318">
        <w:t>1</w:t>
      </w:r>
    </w:p>
    <w:p w14:paraId="6C5E5872" w14:textId="49CE0DFD" w:rsidR="00E47529" w:rsidRDefault="00E47529" w:rsidP="00745D8A">
      <w:pPr>
        <w:pStyle w:val="Heading2"/>
      </w:pPr>
      <w:r>
        <w:t>Senin, 29 Maret 2021</w:t>
      </w:r>
    </w:p>
    <w:p w14:paraId="68A19CBE" w14:textId="1B071E7C" w:rsidR="00E75A2E" w:rsidRDefault="00E75A2E" w:rsidP="00E75A2E">
      <w:pPr>
        <w:ind w:firstLine="0"/>
      </w:pPr>
    </w:p>
    <w:p w14:paraId="7B293F61" w14:textId="7DEC1AF4" w:rsidR="00E75A2E" w:rsidRDefault="00E75A2E" w:rsidP="00E75A2E">
      <w:pPr>
        <w:ind w:firstLine="0"/>
      </w:pPr>
      <w:r>
        <w:t>Membuat file sederhana</w:t>
      </w:r>
    </w:p>
    <w:p w14:paraId="65D302C4" w14:textId="6B1E0A6B" w:rsidR="00E75A2E" w:rsidRDefault="00E75A2E" w:rsidP="00E75A2E">
      <w:pPr>
        <w:ind w:firstLine="0"/>
      </w:pPr>
    </w:p>
    <w:p w14:paraId="7A829651" w14:textId="0D9F457B" w:rsidR="00E75A2E" w:rsidRPr="00E75A2E" w:rsidRDefault="003E1ACB" w:rsidP="00E75A2E">
      <w:pPr>
        <w:ind w:firstLine="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2393D0D" wp14:editId="43FA6BA3">
            <wp:simplePos x="0" y="0"/>
            <wp:positionH relativeFrom="column">
              <wp:posOffset>-1905</wp:posOffset>
            </wp:positionH>
            <wp:positionV relativeFrom="paragraph">
              <wp:posOffset>3175</wp:posOffset>
            </wp:positionV>
            <wp:extent cx="5039995" cy="1252855"/>
            <wp:effectExtent l="19050" t="19050" r="27305" b="2349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12528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</w:p>
    <w:p w14:paraId="46175C8B" w14:textId="2834A233" w:rsidR="00E47529" w:rsidRDefault="003E1ACB" w:rsidP="00E47529">
      <w:pPr>
        <w:ind w:firstLine="0"/>
      </w:pPr>
      <w:r>
        <w:t>Timeline dalam adobe flash</w:t>
      </w:r>
    </w:p>
    <w:p w14:paraId="063F54C6" w14:textId="6E1613C5" w:rsidR="003E1ACB" w:rsidRDefault="003E1ACB" w:rsidP="00E47529">
      <w:pPr>
        <w:ind w:firstLine="0"/>
      </w:pPr>
      <w:r>
        <w:rPr>
          <w:noProof/>
        </w:rPr>
        <w:drawing>
          <wp:inline distT="0" distB="0" distL="0" distR="0" wp14:anchorId="6B40FC67" wp14:editId="61073F59">
            <wp:extent cx="1904412" cy="3448050"/>
            <wp:effectExtent l="19050" t="19050" r="19685" b="190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6801" cy="345237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0014F9F" w14:textId="7B92BC65" w:rsidR="003E1ACB" w:rsidRDefault="003E1ACB" w:rsidP="00E47529">
      <w:pPr>
        <w:ind w:firstLine="0"/>
      </w:pPr>
    </w:p>
    <w:p w14:paraId="47525784" w14:textId="76A686E4" w:rsidR="00B71B17" w:rsidRDefault="003E1ACB" w:rsidP="00E47529">
      <w:pPr>
        <w:ind w:firstLine="0"/>
      </w:pPr>
      <w:r>
        <w:t>Memasukkan Key frame agar dapat berpindah ke frame selanjutnya</w:t>
      </w:r>
    </w:p>
    <w:p w14:paraId="6D91DFB2" w14:textId="77777777" w:rsidR="00B71B17" w:rsidRDefault="00B71B17">
      <w:r>
        <w:br w:type="page"/>
      </w:r>
    </w:p>
    <w:p w14:paraId="2A360D3C" w14:textId="17F66895" w:rsidR="003E1ACB" w:rsidRDefault="00B71B17" w:rsidP="00E47529">
      <w:pPr>
        <w:ind w:firstLine="0"/>
      </w:pPr>
      <w:r>
        <w:lastRenderedPageBreak/>
        <w:t xml:space="preserve">Materi minggu depan buat </w:t>
      </w:r>
      <w:r w:rsidR="00584318">
        <w:t>scene</w:t>
      </w:r>
    </w:p>
    <w:p w14:paraId="3B635270" w14:textId="5C3D4631" w:rsidR="00E47529" w:rsidRDefault="00E47529" w:rsidP="00296BA7">
      <w:pPr>
        <w:ind w:firstLine="0"/>
      </w:pPr>
    </w:p>
    <w:p w14:paraId="35BAAD94" w14:textId="45091A79" w:rsidR="00296BA7" w:rsidRDefault="00296BA7" w:rsidP="003A323A">
      <w:pPr>
        <w:pStyle w:val="Heading1"/>
      </w:pPr>
      <w:r w:rsidRPr="003A323A">
        <w:t>Pertemuan</w:t>
      </w:r>
      <w:r>
        <w:t xml:space="preserve"> 2</w:t>
      </w:r>
    </w:p>
    <w:p w14:paraId="0D965AA9" w14:textId="057CD2D1" w:rsidR="00296BA7" w:rsidRDefault="00296BA7" w:rsidP="00584318">
      <w:pPr>
        <w:ind w:firstLine="0"/>
      </w:pPr>
      <w:r>
        <w:t>5 April 2021</w:t>
      </w:r>
    </w:p>
    <w:p w14:paraId="72028E97" w14:textId="6725194F" w:rsidR="00296BA7" w:rsidRDefault="00296BA7" w:rsidP="00296BA7">
      <w:pPr>
        <w:ind w:firstLine="0"/>
      </w:pPr>
    </w:p>
    <w:p w14:paraId="1548DF9E" w14:textId="50FEE8A0" w:rsidR="00296BA7" w:rsidRDefault="00296BA7" w:rsidP="00296BA7">
      <w:pPr>
        <w:ind w:firstLine="0"/>
      </w:pPr>
      <w:r>
        <w:t>Membuat 3 scene dalam 1 file, untuk melakukan perpindahan</w:t>
      </w:r>
    </w:p>
    <w:p w14:paraId="5E2F106C" w14:textId="05A49EB1" w:rsidR="00296BA7" w:rsidRDefault="00296BA7" w:rsidP="00296BA7">
      <w:pPr>
        <w:ind w:firstLine="0"/>
      </w:pPr>
      <w:r>
        <w:rPr>
          <w:noProof/>
        </w:rPr>
        <w:drawing>
          <wp:inline distT="0" distB="0" distL="0" distR="0" wp14:anchorId="3062C4CF" wp14:editId="27FBE59E">
            <wp:extent cx="5039995" cy="2319655"/>
            <wp:effectExtent l="19050" t="19050" r="27305" b="2349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3196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899EF" w14:textId="22E6310E" w:rsidR="005B175F" w:rsidRDefault="005B175F" w:rsidP="00296BA7">
      <w:pPr>
        <w:ind w:firstLine="0"/>
      </w:pPr>
    </w:p>
    <w:p w14:paraId="73F4A7A5" w14:textId="3CDC8740" w:rsidR="005B175F" w:rsidRDefault="005B175F" w:rsidP="00296BA7">
      <w:pPr>
        <w:ind w:firstLine="0"/>
      </w:pPr>
      <w:r>
        <w:rPr>
          <w:noProof/>
        </w:rPr>
        <w:drawing>
          <wp:inline distT="0" distB="0" distL="0" distR="0" wp14:anchorId="7A0F62A1" wp14:editId="23DBA884">
            <wp:extent cx="5039995" cy="1639570"/>
            <wp:effectExtent l="19050" t="19050" r="27305" b="177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16395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3D7E09" w14:textId="5529BE38" w:rsidR="005B175F" w:rsidRDefault="005B175F" w:rsidP="00296BA7">
      <w:pPr>
        <w:ind w:firstLine="0"/>
      </w:pPr>
    </w:p>
    <w:p w14:paraId="55205B9C" w14:textId="60FAE0F1" w:rsidR="007C6ECD" w:rsidRDefault="005B175F" w:rsidP="00583017">
      <w:pPr>
        <w:ind w:firstLine="0"/>
      </w:pPr>
      <w:r>
        <w:t>Tab Action dalam adobe flash</w:t>
      </w:r>
    </w:p>
    <w:p w14:paraId="7944D830" w14:textId="77777777" w:rsidR="007C6ECD" w:rsidRDefault="007C6ECD" w:rsidP="00583017">
      <w:pPr>
        <w:ind w:firstLine="0"/>
      </w:pPr>
    </w:p>
    <w:p w14:paraId="6FB22FB7" w14:textId="55675C18" w:rsidR="00583017" w:rsidRDefault="00583017" w:rsidP="00583017">
      <w:pPr>
        <w:ind w:firstLine="0"/>
      </w:pPr>
      <w:r>
        <w:t>Membuat Motion Tween</w:t>
      </w:r>
    </w:p>
    <w:p w14:paraId="2ED0F91C" w14:textId="21F16E81" w:rsidR="00583017" w:rsidRDefault="00583017" w:rsidP="00583017">
      <w:pPr>
        <w:ind w:firstLine="0"/>
      </w:pPr>
    </w:p>
    <w:p w14:paraId="462921B5" w14:textId="3BDE2348" w:rsidR="00583017" w:rsidRDefault="00583017" w:rsidP="00583017">
      <w:pPr>
        <w:ind w:firstLine="0"/>
      </w:pPr>
      <w:r>
        <w:t>Buat Objek di bagian pertama, lalu buat keyframe,</w:t>
      </w:r>
      <w:r w:rsidR="007C6ECD">
        <w:t xml:space="preserve"> dan di tengah tambahkan kondisi dan insert motion tween</w:t>
      </w:r>
    </w:p>
    <w:p w14:paraId="53FC5B38" w14:textId="134459EC" w:rsidR="007C6ECD" w:rsidRDefault="007C6ECD" w:rsidP="00583017">
      <w:pPr>
        <w:ind w:firstLine="0"/>
      </w:pPr>
    </w:p>
    <w:p w14:paraId="403A7FC3" w14:textId="77777777" w:rsidR="007C6ECD" w:rsidRDefault="007C6ECD" w:rsidP="00583017">
      <w:pPr>
        <w:ind w:firstLine="0"/>
      </w:pPr>
    </w:p>
    <w:p w14:paraId="7A11FA3F" w14:textId="6126909D" w:rsidR="003A0AE8" w:rsidRDefault="00583017" w:rsidP="003A0AE8">
      <w:pPr>
        <w:ind w:firstLine="0"/>
      </w:pPr>
      <w:r>
        <w:t>Tugas</w:t>
      </w:r>
      <w:r w:rsidR="003A0AE8">
        <w:t>, tambahkan</w:t>
      </w:r>
      <w:r w:rsidR="007C6ECD">
        <w:t>:</w:t>
      </w:r>
    </w:p>
    <w:p w14:paraId="70C8210D" w14:textId="142CBF53" w:rsidR="00583017" w:rsidRDefault="003A0AE8" w:rsidP="003A0AE8">
      <w:pPr>
        <w:pStyle w:val="ListParagraph"/>
        <w:numPr>
          <w:ilvl w:val="0"/>
          <w:numId w:val="4"/>
        </w:numPr>
      </w:pPr>
      <w:r>
        <w:t>Motion</w:t>
      </w:r>
      <w:r w:rsidR="0091694F">
        <w:t xml:space="preserve"> Tween</w:t>
      </w:r>
    </w:p>
    <w:p w14:paraId="13B48848" w14:textId="71B2E724" w:rsidR="0091694F" w:rsidRDefault="0091694F" w:rsidP="003A0AE8">
      <w:pPr>
        <w:pStyle w:val="ListParagraph"/>
        <w:numPr>
          <w:ilvl w:val="0"/>
          <w:numId w:val="4"/>
        </w:numPr>
      </w:pPr>
      <w:r>
        <w:t>Motion Guide</w:t>
      </w:r>
      <w:r w:rsidR="0090420A">
        <w:t xml:space="preserve"> (nanti)</w:t>
      </w:r>
    </w:p>
    <w:p w14:paraId="2D388D53" w14:textId="20BA0547" w:rsidR="003A0AE8" w:rsidRDefault="003A0AE8" w:rsidP="003A0AE8">
      <w:pPr>
        <w:pStyle w:val="ListParagraph"/>
        <w:numPr>
          <w:ilvl w:val="0"/>
          <w:numId w:val="4"/>
        </w:numPr>
      </w:pPr>
      <w:r>
        <w:t>Masking</w:t>
      </w:r>
    </w:p>
    <w:p w14:paraId="1B692DD1" w14:textId="53C3856E" w:rsidR="003A0AE8" w:rsidRDefault="003A0AE8" w:rsidP="003A0AE8">
      <w:pPr>
        <w:pStyle w:val="ListParagraph"/>
        <w:numPr>
          <w:ilvl w:val="0"/>
          <w:numId w:val="4"/>
        </w:numPr>
      </w:pPr>
      <w:r>
        <w:t>Shape Tween</w:t>
      </w:r>
    </w:p>
    <w:p w14:paraId="0EE2B317" w14:textId="373C8606" w:rsidR="00745D8A" w:rsidRDefault="003A0AE8" w:rsidP="003A0AE8">
      <w:pPr>
        <w:pStyle w:val="ListParagraph"/>
        <w:numPr>
          <w:ilvl w:val="0"/>
          <w:numId w:val="4"/>
        </w:numPr>
      </w:pPr>
      <w:r>
        <w:t>Biodata</w:t>
      </w:r>
    </w:p>
    <w:p w14:paraId="52663CEF" w14:textId="7073D218" w:rsidR="003A0AE8" w:rsidRDefault="003A0AE8" w:rsidP="00745D8A">
      <w:pPr>
        <w:ind w:firstLine="0"/>
      </w:pPr>
    </w:p>
    <w:p w14:paraId="264FD270" w14:textId="2ED38968" w:rsidR="003A323A" w:rsidRDefault="003A323A">
      <w:r>
        <w:br w:type="page"/>
      </w:r>
    </w:p>
    <w:p w14:paraId="044B29C2" w14:textId="69857CB8" w:rsidR="003A323A" w:rsidRDefault="003A323A" w:rsidP="003A323A">
      <w:pPr>
        <w:pStyle w:val="Heading1"/>
      </w:pPr>
      <w:r>
        <w:lastRenderedPageBreak/>
        <w:t>Pembelajaran Mandiri</w:t>
      </w:r>
    </w:p>
    <w:p w14:paraId="3B63FC04" w14:textId="410E8AAA" w:rsidR="00745D8A" w:rsidRDefault="00745D8A" w:rsidP="00745D8A">
      <w:pPr>
        <w:pStyle w:val="Heading2"/>
      </w:pPr>
      <w:r>
        <w:t>Membuat Classic Tween</w:t>
      </w:r>
    </w:p>
    <w:p w14:paraId="65EA8435" w14:textId="09B9A018" w:rsidR="003A323A" w:rsidRDefault="003A323A" w:rsidP="003A323A">
      <w:pPr>
        <w:ind w:firstLine="0"/>
      </w:pPr>
      <w:r>
        <w:t>Cara untuk membuat objek bergerak dari titik frame pertama hingga frame akhir dapat dilakukan dengan classic tween</w:t>
      </w:r>
      <w:r w:rsidR="00DD1DD8">
        <w:t>.</w:t>
      </w:r>
    </w:p>
    <w:p w14:paraId="313F81C6" w14:textId="6C626696" w:rsidR="00DD1DD8" w:rsidRDefault="00DD1DD8" w:rsidP="003A323A">
      <w:pPr>
        <w:ind w:firstLine="0"/>
      </w:pPr>
    </w:p>
    <w:p w14:paraId="43DABCA7" w14:textId="77777777" w:rsidR="00DD1DD8" w:rsidRDefault="00DD1DD8" w:rsidP="00DD1DD8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4F7EC655" wp14:editId="18633170">
            <wp:extent cx="2862470" cy="2686113"/>
            <wp:effectExtent l="19050" t="19050" r="14605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8550" cy="270120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068AA5" w14:textId="0514B40A" w:rsidR="00DD1DD8" w:rsidRDefault="00DD1DD8" w:rsidP="00DD1DD8">
      <w:pPr>
        <w:pStyle w:val="Caption"/>
        <w:jc w:val="center"/>
      </w:pPr>
      <w:r>
        <w:t xml:space="preserve">Gambar </w:t>
      </w:r>
      <w:fldSimple w:instr=" SEQ Gambar \* ARABIC ">
        <w:r w:rsidR="002F514F">
          <w:rPr>
            <w:noProof/>
          </w:rPr>
          <w:t>1</w:t>
        </w:r>
      </w:fldSimple>
      <w:r>
        <w:t xml:space="preserve">. </w:t>
      </w:r>
      <w:r w:rsidR="00365825">
        <w:t>Membuat Classic Tween</w:t>
      </w:r>
    </w:p>
    <w:p w14:paraId="0F0F513F" w14:textId="77777777" w:rsidR="00A33352" w:rsidRDefault="00A33352" w:rsidP="00A33352">
      <w:pPr>
        <w:keepNext/>
        <w:ind w:firstLine="0"/>
      </w:pPr>
      <w:r>
        <w:rPr>
          <w:noProof/>
        </w:rPr>
        <w:drawing>
          <wp:inline distT="0" distB="0" distL="0" distR="0" wp14:anchorId="11A025D1" wp14:editId="5D091C4D">
            <wp:extent cx="5039995" cy="1130300"/>
            <wp:effectExtent l="19050" t="19050" r="27305" b="127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11303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8D1B8CE" w14:textId="2B790B26" w:rsidR="00DD1DD8" w:rsidRDefault="00A33352" w:rsidP="00A33352">
      <w:pPr>
        <w:pStyle w:val="Caption"/>
        <w:jc w:val="center"/>
      </w:pPr>
      <w:r>
        <w:t xml:space="preserve">Gambar </w:t>
      </w:r>
      <w:fldSimple w:instr=" SEQ Gambar \* ARABIC ">
        <w:r w:rsidR="002F514F">
          <w:rPr>
            <w:noProof/>
          </w:rPr>
          <w:t>2</w:t>
        </w:r>
      </w:fldSimple>
      <w:r>
        <w:t>. Timeline yang sudah diberikan classic tween</w:t>
      </w:r>
    </w:p>
    <w:p w14:paraId="59A28194" w14:textId="77777777" w:rsidR="00A33352" w:rsidRDefault="00A33352" w:rsidP="00A33352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32992BFB" wp14:editId="7533713A">
            <wp:extent cx="3148717" cy="2109724"/>
            <wp:effectExtent l="19050" t="19050" r="13970" b="2413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0914" cy="21111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96D8F1" w14:textId="5C0ECB04" w:rsidR="00A33352" w:rsidRDefault="00A33352" w:rsidP="00A33352">
      <w:pPr>
        <w:pStyle w:val="Caption"/>
        <w:jc w:val="center"/>
      </w:pPr>
      <w:r>
        <w:t xml:space="preserve">Gambar </w:t>
      </w:r>
      <w:fldSimple w:instr=" SEQ Gambar \* ARABIC ">
        <w:r w:rsidR="002F514F">
          <w:rPr>
            <w:noProof/>
          </w:rPr>
          <w:t>3</w:t>
        </w:r>
      </w:fldSimple>
      <w:r>
        <w:t>. Pilih</w:t>
      </w:r>
      <w:r w:rsidR="002F514F">
        <w:t xml:space="preserve"> Keyframe Ujung dari Gerakan</w:t>
      </w:r>
    </w:p>
    <w:p w14:paraId="1E1EC975" w14:textId="4F1E5EA5" w:rsidR="002F514F" w:rsidRDefault="002F514F" w:rsidP="002F514F">
      <w:pPr>
        <w:ind w:firstLine="0"/>
      </w:pPr>
      <w:r>
        <w:lastRenderedPageBreak/>
        <w:t>Pada frame terakhir kita bisa membuat keyframe sebagai akhir dari gerakan classic tween.</w:t>
      </w:r>
    </w:p>
    <w:p w14:paraId="142EF82B" w14:textId="77777777" w:rsidR="002F514F" w:rsidRDefault="002F514F" w:rsidP="002F514F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0259FAAF" wp14:editId="32F97057">
            <wp:extent cx="2846567" cy="3462002"/>
            <wp:effectExtent l="19050" t="19050" r="1143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2412" cy="34691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85602A0" w14:textId="19911323" w:rsidR="002F514F" w:rsidRDefault="002F514F" w:rsidP="002F514F">
      <w:pPr>
        <w:pStyle w:val="Caption"/>
        <w:jc w:val="center"/>
      </w:pPr>
      <w:r>
        <w:t xml:space="preserve">Gambar </w:t>
      </w:r>
      <w:fldSimple w:instr=" SEQ Gambar \* ARABIC ">
        <w:r>
          <w:rPr>
            <w:noProof/>
          </w:rPr>
          <w:t>4</w:t>
        </w:r>
      </w:fldSimple>
      <w:r>
        <w:t>. Menggerakan objek di keyframe</w:t>
      </w:r>
    </w:p>
    <w:p w14:paraId="6D97E9D2" w14:textId="2A29ADCB" w:rsidR="002F514F" w:rsidRDefault="002F514F" w:rsidP="002F514F">
      <w:pPr>
        <w:ind w:firstLine="0"/>
      </w:pPr>
      <w:r>
        <w:t>Saat berada di akhir keyframe, jangan lupa mengerakkan objek ke arah yang kita mau, sehingga objek akan bergerak dari frame awal hingga akhir keyframe.</w:t>
      </w:r>
    </w:p>
    <w:p w14:paraId="1BFD1ED0" w14:textId="5893D1C6" w:rsidR="002F514F" w:rsidRDefault="002F514F" w:rsidP="002F514F">
      <w:pPr>
        <w:ind w:firstLine="0"/>
      </w:pPr>
    </w:p>
    <w:p w14:paraId="39E38C52" w14:textId="77777777" w:rsidR="002F514F" w:rsidRPr="002F514F" w:rsidRDefault="002F514F" w:rsidP="002F514F">
      <w:pPr>
        <w:ind w:firstLine="0"/>
      </w:pPr>
    </w:p>
    <w:p w14:paraId="4070FE77" w14:textId="77777777" w:rsidR="00DD1DD8" w:rsidRPr="003A323A" w:rsidRDefault="00DD1DD8" w:rsidP="00DD1DD8">
      <w:pPr>
        <w:ind w:firstLine="0"/>
      </w:pPr>
    </w:p>
    <w:sectPr w:rsidR="00DD1DD8" w:rsidRPr="003A323A" w:rsidSect="0092786D">
      <w:pgSz w:w="11906" w:h="16838" w:code="9"/>
      <w:pgMar w:top="1701" w:right="1701" w:bottom="1701" w:left="226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16453D"/>
    <w:multiLevelType w:val="hybridMultilevel"/>
    <w:tmpl w:val="E0BADC12"/>
    <w:lvl w:ilvl="0" w:tplc="3809000F">
      <w:start w:val="1"/>
      <w:numFmt w:val="decimal"/>
      <w:lvlText w:val="%1."/>
      <w:lvlJc w:val="left"/>
      <w:pPr>
        <w:ind w:left="9360" w:hanging="360"/>
      </w:pPr>
    </w:lvl>
    <w:lvl w:ilvl="1" w:tplc="38090019" w:tentative="1">
      <w:start w:val="1"/>
      <w:numFmt w:val="lowerLetter"/>
      <w:lvlText w:val="%2."/>
      <w:lvlJc w:val="left"/>
      <w:pPr>
        <w:ind w:left="10080" w:hanging="360"/>
      </w:pPr>
    </w:lvl>
    <w:lvl w:ilvl="2" w:tplc="3809001B" w:tentative="1">
      <w:start w:val="1"/>
      <w:numFmt w:val="lowerRoman"/>
      <w:lvlText w:val="%3."/>
      <w:lvlJc w:val="right"/>
      <w:pPr>
        <w:ind w:left="10800" w:hanging="180"/>
      </w:pPr>
    </w:lvl>
    <w:lvl w:ilvl="3" w:tplc="3809000F" w:tentative="1">
      <w:start w:val="1"/>
      <w:numFmt w:val="decimal"/>
      <w:lvlText w:val="%4."/>
      <w:lvlJc w:val="left"/>
      <w:pPr>
        <w:ind w:left="11520" w:hanging="360"/>
      </w:pPr>
    </w:lvl>
    <w:lvl w:ilvl="4" w:tplc="38090019" w:tentative="1">
      <w:start w:val="1"/>
      <w:numFmt w:val="lowerLetter"/>
      <w:lvlText w:val="%5."/>
      <w:lvlJc w:val="left"/>
      <w:pPr>
        <w:ind w:left="12240" w:hanging="360"/>
      </w:pPr>
    </w:lvl>
    <w:lvl w:ilvl="5" w:tplc="3809001B" w:tentative="1">
      <w:start w:val="1"/>
      <w:numFmt w:val="lowerRoman"/>
      <w:lvlText w:val="%6."/>
      <w:lvlJc w:val="right"/>
      <w:pPr>
        <w:ind w:left="12960" w:hanging="180"/>
      </w:pPr>
    </w:lvl>
    <w:lvl w:ilvl="6" w:tplc="3809000F" w:tentative="1">
      <w:start w:val="1"/>
      <w:numFmt w:val="decimal"/>
      <w:lvlText w:val="%7."/>
      <w:lvlJc w:val="left"/>
      <w:pPr>
        <w:ind w:left="13680" w:hanging="360"/>
      </w:pPr>
    </w:lvl>
    <w:lvl w:ilvl="7" w:tplc="38090019" w:tentative="1">
      <w:start w:val="1"/>
      <w:numFmt w:val="lowerLetter"/>
      <w:lvlText w:val="%8."/>
      <w:lvlJc w:val="left"/>
      <w:pPr>
        <w:ind w:left="14400" w:hanging="360"/>
      </w:pPr>
    </w:lvl>
    <w:lvl w:ilvl="8" w:tplc="3809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1" w15:restartNumberingAfterBreak="0">
    <w:nsid w:val="3C362451"/>
    <w:multiLevelType w:val="hybridMultilevel"/>
    <w:tmpl w:val="FA063F50"/>
    <w:lvl w:ilvl="0" w:tplc="3809000F">
      <w:start w:val="1"/>
      <w:numFmt w:val="decimal"/>
      <w:lvlText w:val="%1."/>
      <w:lvlJc w:val="left"/>
      <w:pPr>
        <w:ind w:left="3600" w:hanging="360"/>
      </w:pPr>
    </w:lvl>
    <w:lvl w:ilvl="1" w:tplc="38090019" w:tentative="1">
      <w:start w:val="1"/>
      <w:numFmt w:val="lowerLetter"/>
      <w:lvlText w:val="%2."/>
      <w:lvlJc w:val="left"/>
      <w:pPr>
        <w:ind w:left="4320" w:hanging="360"/>
      </w:pPr>
    </w:lvl>
    <w:lvl w:ilvl="2" w:tplc="3809001B" w:tentative="1">
      <w:start w:val="1"/>
      <w:numFmt w:val="lowerRoman"/>
      <w:lvlText w:val="%3."/>
      <w:lvlJc w:val="right"/>
      <w:pPr>
        <w:ind w:left="5040" w:hanging="180"/>
      </w:pPr>
    </w:lvl>
    <w:lvl w:ilvl="3" w:tplc="3809000F" w:tentative="1">
      <w:start w:val="1"/>
      <w:numFmt w:val="decimal"/>
      <w:lvlText w:val="%4."/>
      <w:lvlJc w:val="left"/>
      <w:pPr>
        <w:ind w:left="5760" w:hanging="360"/>
      </w:pPr>
    </w:lvl>
    <w:lvl w:ilvl="4" w:tplc="38090019" w:tentative="1">
      <w:start w:val="1"/>
      <w:numFmt w:val="lowerLetter"/>
      <w:lvlText w:val="%5."/>
      <w:lvlJc w:val="left"/>
      <w:pPr>
        <w:ind w:left="6480" w:hanging="360"/>
      </w:pPr>
    </w:lvl>
    <w:lvl w:ilvl="5" w:tplc="3809001B" w:tentative="1">
      <w:start w:val="1"/>
      <w:numFmt w:val="lowerRoman"/>
      <w:lvlText w:val="%6."/>
      <w:lvlJc w:val="right"/>
      <w:pPr>
        <w:ind w:left="7200" w:hanging="180"/>
      </w:pPr>
    </w:lvl>
    <w:lvl w:ilvl="6" w:tplc="3809000F" w:tentative="1">
      <w:start w:val="1"/>
      <w:numFmt w:val="decimal"/>
      <w:lvlText w:val="%7."/>
      <w:lvlJc w:val="left"/>
      <w:pPr>
        <w:ind w:left="7920" w:hanging="360"/>
      </w:pPr>
    </w:lvl>
    <w:lvl w:ilvl="7" w:tplc="38090019" w:tentative="1">
      <w:start w:val="1"/>
      <w:numFmt w:val="lowerLetter"/>
      <w:lvlText w:val="%8."/>
      <w:lvlJc w:val="left"/>
      <w:pPr>
        <w:ind w:left="8640" w:hanging="360"/>
      </w:pPr>
    </w:lvl>
    <w:lvl w:ilvl="8" w:tplc="3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" w15:restartNumberingAfterBreak="0">
    <w:nsid w:val="5E006BB1"/>
    <w:multiLevelType w:val="hybridMultilevel"/>
    <w:tmpl w:val="81E6C38C"/>
    <w:lvl w:ilvl="0" w:tplc="3809000F">
      <w:start w:val="1"/>
      <w:numFmt w:val="decimal"/>
      <w:lvlText w:val="%1."/>
      <w:lvlJc w:val="left"/>
      <w:pPr>
        <w:ind w:left="6480" w:hanging="360"/>
      </w:pPr>
    </w:lvl>
    <w:lvl w:ilvl="1" w:tplc="38090019" w:tentative="1">
      <w:start w:val="1"/>
      <w:numFmt w:val="lowerLetter"/>
      <w:lvlText w:val="%2."/>
      <w:lvlJc w:val="left"/>
      <w:pPr>
        <w:ind w:left="7200" w:hanging="360"/>
      </w:pPr>
    </w:lvl>
    <w:lvl w:ilvl="2" w:tplc="3809001B" w:tentative="1">
      <w:start w:val="1"/>
      <w:numFmt w:val="lowerRoman"/>
      <w:lvlText w:val="%3."/>
      <w:lvlJc w:val="right"/>
      <w:pPr>
        <w:ind w:left="7920" w:hanging="180"/>
      </w:pPr>
    </w:lvl>
    <w:lvl w:ilvl="3" w:tplc="3809000F" w:tentative="1">
      <w:start w:val="1"/>
      <w:numFmt w:val="decimal"/>
      <w:lvlText w:val="%4."/>
      <w:lvlJc w:val="left"/>
      <w:pPr>
        <w:ind w:left="8640" w:hanging="360"/>
      </w:pPr>
    </w:lvl>
    <w:lvl w:ilvl="4" w:tplc="38090019" w:tentative="1">
      <w:start w:val="1"/>
      <w:numFmt w:val="lowerLetter"/>
      <w:lvlText w:val="%5."/>
      <w:lvlJc w:val="left"/>
      <w:pPr>
        <w:ind w:left="9360" w:hanging="360"/>
      </w:pPr>
    </w:lvl>
    <w:lvl w:ilvl="5" w:tplc="3809001B" w:tentative="1">
      <w:start w:val="1"/>
      <w:numFmt w:val="lowerRoman"/>
      <w:lvlText w:val="%6."/>
      <w:lvlJc w:val="right"/>
      <w:pPr>
        <w:ind w:left="10080" w:hanging="180"/>
      </w:pPr>
    </w:lvl>
    <w:lvl w:ilvl="6" w:tplc="3809000F" w:tentative="1">
      <w:start w:val="1"/>
      <w:numFmt w:val="decimal"/>
      <w:lvlText w:val="%7."/>
      <w:lvlJc w:val="left"/>
      <w:pPr>
        <w:ind w:left="10800" w:hanging="360"/>
      </w:pPr>
    </w:lvl>
    <w:lvl w:ilvl="7" w:tplc="38090019" w:tentative="1">
      <w:start w:val="1"/>
      <w:numFmt w:val="lowerLetter"/>
      <w:lvlText w:val="%8."/>
      <w:lvlJc w:val="left"/>
      <w:pPr>
        <w:ind w:left="11520" w:hanging="360"/>
      </w:pPr>
    </w:lvl>
    <w:lvl w:ilvl="8" w:tplc="38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3" w15:restartNumberingAfterBreak="0">
    <w:nsid w:val="6BB41593"/>
    <w:multiLevelType w:val="hybridMultilevel"/>
    <w:tmpl w:val="C348249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NTMzNrYAkoYmBko6SsGpxcWZ+XkgBca1AAxFWbgsAAAA"/>
  </w:docVars>
  <w:rsids>
    <w:rsidRoot w:val="000547F2"/>
    <w:rsid w:val="000547F2"/>
    <w:rsid w:val="000C0955"/>
    <w:rsid w:val="001369F9"/>
    <w:rsid w:val="001812C4"/>
    <w:rsid w:val="00296BA7"/>
    <w:rsid w:val="002F514F"/>
    <w:rsid w:val="00365825"/>
    <w:rsid w:val="003A0AE8"/>
    <w:rsid w:val="003A323A"/>
    <w:rsid w:val="003E1ACB"/>
    <w:rsid w:val="00583017"/>
    <w:rsid w:val="00584318"/>
    <w:rsid w:val="005B175F"/>
    <w:rsid w:val="00745D8A"/>
    <w:rsid w:val="007C6ECD"/>
    <w:rsid w:val="008A74B1"/>
    <w:rsid w:val="0090420A"/>
    <w:rsid w:val="0091694F"/>
    <w:rsid w:val="0092786D"/>
    <w:rsid w:val="00A33352"/>
    <w:rsid w:val="00B71B17"/>
    <w:rsid w:val="00DD1DD8"/>
    <w:rsid w:val="00E47529"/>
    <w:rsid w:val="00E75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8A704B"/>
  <w15:chartTrackingRefBased/>
  <w15:docId w15:val="{6E90EDA0-2A5F-4A25-A080-67B11BEE4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ID" w:eastAsia="en-US" w:bidi="ar-SA"/>
      </w:rPr>
    </w:rPrDefault>
    <w:pPrDefault>
      <w:pPr>
        <w:spacing w:line="360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323A"/>
    <w:pPr>
      <w:keepNext/>
      <w:keepLines/>
      <w:spacing w:before="240"/>
      <w:ind w:firstLine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5D8A"/>
    <w:pPr>
      <w:keepNext/>
      <w:keepLines/>
      <w:spacing w:before="40"/>
      <w:ind w:firstLine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32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45D8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A0AE8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D1DD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B966DB-4ABB-482E-80F4-B4B8851293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5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ian Teddy</dc:creator>
  <cp:keywords/>
  <dc:description/>
  <cp:lastModifiedBy>Alvian Teddy</cp:lastModifiedBy>
  <cp:revision>13</cp:revision>
  <dcterms:created xsi:type="dcterms:W3CDTF">2021-03-29T01:39:00Z</dcterms:created>
  <dcterms:modified xsi:type="dcterms:W3CDTF">2021-04-13T04:17:00Z</dcterms:modified>
</cp:coreProperties>
</file>